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Barcelona</w:t>
      </w:r>
    </w:p>
    <w:p>
      <w:pPr>
        <w:pStyle w:val="FirstParagraph"/>
      </w:pPr>
      <w:r>
        <w:t xml:space="preserve">CULINARY EXCELLENCE ACADEMY</w:t>
      </w:r>
    </w:p>
    <w:p>
      <w:pPr>
        <w:pStyle w:val="BodyText"/>
      </w:pPr>
      <w:r>
        <w:t xml:space="preserve">123 Gastronomic Avenue, Barcelona, Catalonia 08001</w:t>
      </w:r>
      <w:r>
        <w:br/>
      </w:r>
      <w:r>
        <w:t xml:space="preserve">Spain</w:t>
      </w:r>
    </w:p>
    <w:p>
      <w:pPr>
        <w:pStyle w:val="BodyText"/>
      </w:pPr>
      <w:r>
        <w:t xml:space="preserve">October 26, 2023</w:t>
      </w:r>
    </w:p>
    <w:p>
      <w:pPr>
        <w:pStyle w:val="BodyText"/>
      </w:pPr>
      <w:r>
        <w:t xml:space="preserve">Scholarship Committee</w:t>
      </w:r>
      <w:r>
        <w:br/>
      </w:r>
      <w:r>
        <w:t xml:space="preserve">Barcelona Culinary Excellence Foundation</w:t>
      </w:r>
      <w:r>
        <w:br/>
      </w:r>
      <w:r>
        <w:t xml:space="preserve">Carrer de la Boqueria, 45</w:t>
      </w:r>
      <w:r>
        <w:br/>
      </w:r>
      <w:r>
        <w:t xml:space="preserve">Barcelona, Catalonia 08001</w:t>
      </w:r>
      <w:r>
        <w:br/>
      </w:r>
      <w:r>
        <w:t xml:space="preserve">Spain</w:t>
      </w:r>
    </w:p>
    <w:bookmarkStart w:id="20" w:name="X6c0acf6486323ea96d02279ff961ccef20eab87"/>
    <w:p>
      <w:pPr>
        <w:pStyle w:val="Heading1"/>
      </w:pPr>
      <w:r>
        <w:t xml:space="preserve">Scholarship Application Letter: Pursuing Culinary Mastery in Spain Barcelona</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Barcelona Culinary Masterclass Program. As an aspiring Chef hailing from a humble culinary background in Southeast Asia, I have dedicated my life to mastering the art of gastronomy, and my ultimate aspiration is to immerse myself in the vibrant culinary ecosystem of Spain Barcelona—a city synonymous with innovation, tradition, and unparalleled excellence in food culture. This Scholarship Application Letter represents not merely an application for financial assistance but a heartfelt commitment to becoming a globally recognized Chef who will honor Spain's culinary legacy while contributing meaningfully to the international gastronomic community.</w:t>
      </w:r>
    </w:p>
    <w:p>
      <w:pPr>
        <w:pStyle w:val="BodyText"/>
      </w:pPr>
      <w:r>
        <w:t xml:space="preserve">My journey as a Chef began in my grandmother's kitchen, where I learned that food is more than sustenance—it is culture, memory, and emotion. At age 16, I enrolled in the National Culinary Institute of Manila, graduating with honors and immediately joining the kitchen brigade at one of Southeast Asia's leading fine-dining establishments. Over five years as a line cook and then sous-chef, I mastered classical techniques while developing a signature style that blends indigenous ingredients with contemporary European presentation. However, I realized that to achieve true mastery, I must learn from the very heart of culinary innovation—the epicenter where tradition meets avant-garde artistry: Spain Barcelona.</w:t>
      </w:r>
    </w:p>
    <w:p>
      <w:pPr>
        <w:pStyle w:val="BodyText"/>
      </w:pPr>
      <w:r>
        <w:t xml:space="preserve">Spain Barcelona stands as a global beacon for culinary excellence. The city’s food culture is a living tapestry woven with centuries of history, from the iconic tapas bars of La Boqueria Market to the Michelin-starred temples of Ferran Adrià and Jordi Cruz. I am particularly drawn to the renowned Institut de Culinària de Barcelona, whose curriculum bridges traditional Catalan cuisine with modern molecular gastronomy—exactly the synthesis I seek to master. The program’s emphasis on sustainable sourcing, cultural storytelling through food, and technical precision aligns perfectly with my philosophy as a Chef. Barcelona is not just a location; it is an educational institution that breathes flavor into every cobblestone street.</w:t>
      </w:r>
    </w:p>
    <w:p>
      <w:pPr>
        <w:pStyle w:val="BodyText"/>
      </w:pPr>
      <w:r>
        <w:t xml:space="preserve">My motivation for pursuing this scholarship in Spain Barcelona transcends personal ambition. I aim to bring back to my home country the knowledge of precision knife skills, wine-pairing mastery, and farm-to-table philosophy that defines Barcelona’s culinary scene. Upon completion of the program, I plan to establish "Casa de Sabores," a community-driven culinary school in Manila that teaches sustainable cooking practices while preserving local food heritage. This initiative will directly address youth unemployment in rural communities through hands-on training—proving that the skills I gain in Spain Barcelona will create lasting social impact across continents.</w:t>
      </w:r>
    </w:p>
    <w:p>
      <w:pPr>
        <w:pStyle w:val="BodyText"/>
      </w:pPr>
      <w:r>
        <w:t xml:space="preserve">Financially, this scholarship is indispensable to my educational journey. As a first-generation culinary student without familial wealth, I have exhausted all personal savings and secured modest family support covering only basic living expenses. The full tuition for the Barcelona Culinary Masterclass Program exceeds €25,000—a sum that would otherwise require me to take on debt jeopardizing my future career. This Scholarship Application Letter is a plea for an opportunity to study without financial burden, allowing me to fully engage with Barcelona’s culinary environment rather than constantly worrying about expenses. The scholarship will cover tuition, accommodation at the academy's campus near the Gothic Quarter, and access to exclusive industry partnerships—transforming this dream into reality.</w:t>
      </w:r>
    </w:p>
    <w:p>
      <w:pPr>
        <w:pStyle w:val="BodyText"/>
      </w:pPr>
      <w:r>
        <w:t xml:space="preserve">What sets me apart as a candidate is my relentless work ethic and cultural adaptability. During an internship in Paris last year, I navigated language barriers by mastering French kitchen terminology within weeks while contributing to the creation of 30+ new dishes. In Barcelona, I will leverage this adaptability to immerse myself in Catalan culture—learning "català" not just as a language but as a gateway to understanding regional ingredients like Serrano ham from Jamón Ibérico and saffron from La Mancha. My previous experience collaborating with chefs across five countries has taught me that culinary excellence requires humility, curiosity, and the willingness to learn from every kitchen counter.</w:t>
      </w:r>
    </w:p>
    <w:p>
      <w:pPr>
        <w:pStyle w:val="BodyText"/>
      </w:pPr>
      <w:r>
        <w:t xml:space="preserve">I have meticulously researched Barcelona’s culinary landscape to ensure this scholarship aligns with my goals. The city’s emphasis on "slow food" philosophy resonates deeply with my belief that great cuisine must respect time, tradition, and ecology. I plan to document this journey through a culinary blog ("Barcelona &amp; Beyond") that will chronicle techniques learned in Barcelona while highlighting how they can be adapted for Southeast Asian ingredients—creating a bridge between our culinary worlds. This project will serve as both an educational tool for fellow aspiring Chefs globally and proof of the transformative power of this scholarship.</w:t>
      </w:r>
    </w:p>
    <w:p>
      <w:pPr>
        <w:pStyle w:val="BodyText"/>
      </w:pPr>
      <w:r>
        <w:t xml:space="preserve">Spain Barcelona is not merely where I will study; it is where I will become a Chef. The city’s passion for food—evident in its bustling markets, Michelin-starred restaurants, and street-side paella vendors—will ignite my culinary vision. This Scholarship Application Letter represents more than an application; it is a promise to honor the legacy of Spanish cuisine while planting seeds of innovation that will grow far beyond Barcelona's shores.</w:t>
      </w:r>
    </w:p>
    <w:p>
      <w:pPr>
        <w:pStyle w:val="BodyText"/>
      </w:pPr>
      <w:r>
        <w:t xml:space="preserve">I have attached my complete portfolio, including letters of recommendation from Chef Antonio Ferrer (formerly at El Bulli) and Dr. Elena Mendoza (Dean of Culinary Studies at University of Barcelona), demonstrating my technical capabilities and academic readiness. I am prepared to discuss how this scholarship will empower me to become a global ambassador for Spanish culinary heritage—proving that the most profound lessons in cuisine are learned not in isolation, but through open-hearted exchange.</w:t>
      </w:r>
    </w:p>
    <w:p>
      <w:pPr>
        <w:pStyle w:val="BodyText"/>
      </w:pPr>
      <w:r>
        <w:t xml:space="preserve">Thank you for considering my application with the seriousness it deserves. The opportunity to study as a Chef in Spain Barcelona represents the culmination of every early morning shift and every ingredient I have ever handled. I am eager to contribute my energy, curiosity, and respect for food’s cultural significance to your esteemed program—and ultimately, to become a Chef who embodies the spirit of Barcelona wherever my career takes me.</w:t>
      </w:r>
    </w:p>
    <w:p>
      <w:pPr>
        <w:pStyle w:val="BodyText"/>
      </w:pPr>
      <w:r>
        <w:t xml:space="preserve">Sincerely,</w:t>
      </w:r>
    </w:p>
    <w:p>
      <w:pPr>
        <w:pStyle w:val="BodyText"/>
      </w:pPr>
      <w:r>
        <w:t xml:space="preserve">Alexandra Tan</w:t>
      </w:r>
    </w:p>
    <w:p>
      <w:pPr>
        <w:pStyle w:val="BodyText"/>
      </w:pPr>
      <w:r>
        <w:t xml:space="preserve">Aspiring Chef &amp; Culinary Innovator</w:t>
      </w:r>
    </w:p>
    <w:p>
      <w:pPr>
        <w:pStyle w:val="BodyText"/>
      </w:pPr>
      <w:r>
        <w:t xml:space="preserve">Manila, Philippines | +63 912 345 6789 | alexandra.tan@culinaryexcellence.com</w:t>
      </w:r>
    </w:p>
    <w:p>
      <w:pPr>
        <w:pStyle w:val="BodyText"/>
      </w:pPr>
      <w:r>
        <w:t xml:space="preserve">This Scholarship Application Letter is submitted for the Barcelona Culinary Excellence Fellowship 2024. All content reflects my personal journey as a Chef committed to advancing gastronomic education in Spain Barcelon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Barcelona</dc:title>
  <dc:creator/>
  <dc:language>en</dc:language>
  <cp:keywords/>
  <dcterms:created xsi:type="dcterms:W3CDTF">2025-12-09T21:21:13Z</dcterms:created>
  <dcterms:modified xsi:type="dcterms:W3CDTF">2025-12-09T21:21:13Z</dcterms:modified>
</cp:coreProperties>
</file>

<file path=docProps/custom.xml><?xml version="1.0" encoding="utf-8"?>
<Properties xmlns="http://schemas.openxmlformats.org/officeDocument/2006/custom-properties" xmlns:vt="http://schemas.openxmlformats.org/officeDocument/2006/docPropsVTypes"/>
</file>